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5A03" w:rsidRDefault="00285A03" w:rsidP="00285A03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Capstone Project</w:t>
      </w:r>
    </w:p>
    <w:p w:rsidR="00285A03" w:rsidRPr="00285A03" w:rsidRDefault="00285A03" w:rsidP="00285A03">
      <w:pPr>
        <w:jc w:val="center"/>
        <w:rPr>
          <w:b/>
          <w:sz w:val="24"/>
        </w:rPr>
      </w:pPr>
      <w:r>
        <w:rPr>
          <w:b/>
          <w:sz w:val="24"/>
        </w:rPr>
        <w:t xml:space="preserve">Core functionality is to </w:t>
      </w:r>
      <w:r w:rsidR="00B6491F">
        <w:rPr>
          <w:b/>
          <w:sz w:val="24"/>
        </w:rPr>
        <w:t>synchronize</w:t>
      </w:r>
      <w:r>
        <w:rPr>
          <w:b/>
          <w:sz w:val="24"/>
        </w:rPr>
        <w:t xml:space="preserve"> </w:t>
      </w:r>
      <w:r w:rsidR="00CC7902">
        <w:rPr>
          <w:b/>
          <w:sz w:val="24"/>
        </w:rPr>
        <w:t>A</w:t>
      </w:r>
      <w:r>
        <w:rPr>
          <w:b/>
          <w:sz w:val="24"/>
        </w:rPr>
        <w:t xml:space="preserve">ndroid notifications to </w:t>
      </w:r>
      <w:r w:rsidR="00CC7902">
        <w:rPr>
          <w:b/>
          <w:sz w:val="24"/>
        </w:rPr>
        <w:t>W</w:t>
      </w:r>
      <w:r>
        <w:rPr>
          <w:b/>
          <w:sz w:val="24"/>
        </w:rPr>
        <w:t>indows 10</w:t>
      </w:r>
    </w:p>
    <w:p w:rsidR="00285A03" w:rsidRDefault="00285A03" w:rsidP="00285A03">
      <w:pPr>
        <w:pStyle w:val="Heading2"/>
        <w:rPr>
          <w:color w:val="auto"/>
          <w:sz w:val="24"/>
          <w:u w:val="single"/>
        </w:rPr>
      </w:pPr>
      <w:r>
        <w:rPr>
          <w:color w:val="auto"/>
          <w:sz w:val="24"/>
          <w:u w:val="single"/>
        </w:rPr>
        <w:t>Windows Client</w:t>
      </w:r>
    </w:p>
    <w:p w:rsidR="00285A03" w:rsidRDefault="00285A03" w:rsidP="00285A03">
      <w:pPr>
        <w:pStyle w:val="ListParagraph"/>
        <w:numPr>
          <w:ilvl w:val="0"/>
          <w:numId w:val="1"/>
        </w:numPr>
      </w:pPr>
      <w:r>
        <w:t>Receive Android Notifications</w:t>
      </w:r>
    </w:p>
    <w:p w:rsidR="00285A03" w:rsidRDefault="00285A03" w:rsidP="00285A03">
      <w:pPr>
        <w:pStyle w:val="ListParagraph"/>
        <w:numPr>
          <w:ilvl w:val="1"/>
          <w:numId w:val="1"/>
        </w:numPr>
      </w:pPr>
      <w:r>
        <w:t>Ability to reply to text messages that android device receives</w:t>
      </w:r>
    </w:p>
    <w:p w:rsidR="00285A03" w:rsidRDefault="00285A03" w:rsidP="00285A03">
      <w:pPr>
        <w:pStyle w:val="ListParagraph"/>
        <w:numPr>
          <w:ilvl w:val="1"/>
          <w:numId w:val="1"/>
        </w:numPr>
      </w:pPr>
      <w:r>
        <w:t>In each notification, shows the icon of the app + same format as android notifications</w:t>
      </w:r>
    </w:p>
    <w:p w:rsidR="00285A03" w:rsidRDefault="00285A03" w:rsidP="00285A03">
      <w:pPr>
        <w:pStyle w:val="ListParagraph"/>
        <w:numPr>
          <w:ilvl w:val="0"/>
          <w:numId w:val="1"/>
        </w:numPr>
      </w:pPr>
      <w:r>
        <w:t>UI</w:t>
      </w:r>
    </w:p>
    <w:p w:rsidR="00285A03" w:rsidRDefault="00285A03" w:rsidP="00285A03">
      <w:pPr>
        <w:pStyle w:val="ListParagraph"/>
        <w:numPr>
          <w:ilvl w:val="1"/>
          <w:numId w:val="1"/>
        </w:numPr>
      </w:pPr>
      <w:r>
        <w:t>Material Design makes use of native windows 10 features (Action Center, Native notification support, start menu tile support, taskbar icon, etc.)</w:t>
      </w:r>
    </w:p>
    <w:p w:rsidR="00285A03" w:rsidRDefault="00285A03" w:rsidP="00285A03">
      <w:pPr>
        <w:pStyle w:val="ListParagraph"/>
        <w:numPr>
          <w:ilvl w:val="1"/>
          <w:numId w:val="1"/>
        </w:numPr>
      </w:pPr>
      <w:r>
        <w:t>When client displays a text notification, user can reply to the text right from notification (think what mac OS does)</w:t>
      </w:r>
    </w:p>
    <w:p w:rsidR="00285A03" w:rsidRDefault="00285A03" w:rsidP="00285A03">
      <w:pPr>
        <w:pStyle w:val="ListParagraph"/>
        <w:numPr>
          <w:ilvl w:val="0"/>
          <w:numId w:val="1"/>
        </w:numPr>
      </w:pPr>
      <w:r>
        <w:t>Client acts as the server</w:t>
      </w:r>
    </w:p>
    <w:p w:rsidR="00285A03" w:rsidRDefault="00285A03" w:rsidP="00285A03">
      <w:pPr>
        <w:pStyle w:val="ListParagraph"/>
        <w:numPr>
          <w:ilvl w:val="1"/>
          <w:numId w:val="1"/>
        </w:numPr>
      </w:pPr>
      <w:r>
        <w:t>Connect through LAN</w:t>
      </w:r>
    </w:p>
    <w:p w:rsidR="00285A03" w:rsidRDefault="00285A03" w:rsidP="00285A03">
      <w:pPr>
        <w:pStyle w:val="ListParagraph"/>
        <w:numPr>
          <w:ilvl w:val="1"/>
          <w:numId w:val="1"/>
        </w:numPr>
      </w:pPr>
      <w:r>
        <w:t>Potential Bluetooth, USB connection alternative support</w:t>
      </w:r>
    </w:p>
    <w:p w:rsidR="00285A03" w:rsidRDefault="00285A03" w:rsidP="00285A03">
      <w:pPr>
        <w:pStyle w:val="Heading2"/>
        <w:rPr>
          <w:color w:val="auto"/>
          <w:sz w:val="24"/>
          <w:u w:val="single"/>
        </w:rPr>
      </w:pPr>
      <w:r>
        <w:rPr>
          <w:color w:val="auto"/>
          <w:sz w:val="24"/>
          <w:u w:val="single"/>
        </w:rPr>
        <w:t>Android App</w:t>
      </w:r>
    </w:p>
    <w:p w:rsidR="00285A03" w:rsidRDefault="0024405A" w:rsidP="0024405A">
      <w:pPr>
        <w:pStyle w:val="ListParagraph"/>
        <w:numPr>
          <w:ilvl w:val="0"/>
          <w:numId w:val="3"/>
        </w:numPr>
      </w:pPr>
      <w:r>
        <w:t>Send notifications to windows client</w:t>
      </w:r>
    </w:p>
    <w:p w:rsidR="0024405A" w:rsidRDefault="0024405A" w:rsidP="0024405A">
      <w:pPr>
        <w:pStyle w:val="ListParagraph"/>
        <w:numPr>
          <w:ilvl w:val="1"/>
          <w:numId w:val="3"/>
        </w:numPr>
      </w:pPr>
      <w:r>
        <w:t>Scrape notification data</w:t>
      </w:r>
    </w:p>
    <w:p w:rsidR="0024405A" w:rsidRDefault="0024405A" w:rsidP="0024405A">
      <w:pPr>
        <w:pStyle w:val="ListParagraph"/>
        <w:numPr>
          <w:ilvl w:val="2"/>
          <w:numId w:val="3"/>
        </w:numPr>
      </w:pPr>
      <w:r>
        <w:t>Get app icon, name, and any other format info</w:t>
      </w:r>
      <w:r w:rsidR="004A57A8">
        <w:t>, as well as notification data and send as JSON format to windows client</w:t>
      </w:r>
      <w:bookmarkStart w:id="0" w:name="_GoBack"/>
      <w:bookmarkEnd w:id="0"/>
    </w:p>
    <w:p w:rsidR="0024405A" w:rsidRDefault="0024405A" w:rsidP="0024405A">
      <w:pPr>
        <w:pStyle w:val="ListParagraph"/>
        <w:numPr>
          <w:ilvl w:val="1"/>
          <w:numId w:val="3"/>
        </w:numPr>
      </w:pPr>
      <w:r>
        <w:t>Text message support</w:t>
      </w:r>
    </w:p>
    <w:p w:rsidR="0024405A" w:rsidRDefault="0024405A" w:rsidP="0024405A">
      <w:pPr>
        <w:pStyle w:val="ListParagraph"/>
        <w:numPr>
          <w:ilvl w:val="2"/>
          <w:numId w:val="3"/>
        </w:numPr>
      </w:pPr>
      <w:r>
        <w:t>Support for any notifications that use the standard android ‘reply’ feature</w:t>
      </w:r>
    </w:p>
    <w:p w:rsidR="0024405A" w:rsidRDefault="0024405A" w:rsidP="0024405A">
      <w:pPr>
        <w:pStyle w:val="ListParagraph"/>
        <w:numPr>
          <w:ilvl w:val="2"/>
          <w:numId w:val="3"/>
        </w:numPr>
      </w:pPr>
      <w:r>
        <w:t>Send the messages and replies from the notification to windows client</w:t>
      </w:r>
    </w:p>
    <w:p w:rsidR="0024405A" w:rsidRDefault="0024405A" w:rsidP="0024405A">
      <w:pPr>
        <w:pStyle w:val="ListParagraph"/>
        <w:numPr>
          <w:ilvl w:val="2"/>
          <w:numId w:val="3"/>
        </w:numPr>
      </w:pPr>
      <w:r>
        <w:t>Get replies from windows client, then send them</w:t>
      </w:r>
    </w:p>
    <w:p w:rsidR="0024405A" w:rsidRDefault="0024405A" w:rsidP="0024405A">
      <w:pPr>
        <w:pStyle w:val="ListParagraph"/>
        <w:numPr>
          <w:ilvl w:val="3"/>
          <w:numId w:val="3"/>
        </w:numPr>
      </w:pPr>
      <w:r>
        <w:t>If an SMS message, send messages directly from app</w:t>
      </w:r>
    </w:p>
    <w:p w:rsidR="0024405A" w:rsidRDefault="0024405A" w:rsidP="0024405A">
      <w:pPr>
        <w:pStyle w:val="ListParagraph"/>
        <w:numPr>
          <w:ilvl w:val="2"/>
          <w:numId w:val="3"/>
        </w:numPr>
      </w:pPr>
      <w:r>
        <w:t>Send contact info (if applicable) to windows client along with text notification data</w:t>
      </w:r>
    </w:p>
    <w:p w:rsidR="0024405A" w:rsidRDefault="0024405A" w:rsidP="0024405A">
      <w:pPr>
        <w:pStyle w:val="ListParagraph"/>
        <w:numPr>
          <w:ilvl w:val="0"/>
          <w:numId w:val="3"/>
        </w:numPr>
      </w:pPr>
      <w:r>
        <w:t xml:space="preserve">Connects to </w:t>
      </w:r>
      <w:r w:rsidR="00CC7902">
        <w:t>windows client</w:t>
      </w:r>
    </w:p>
    <w:p w:rsidR="0024405A" w:rsidRDefault="0024405A" w:rsidP="0024405A">
      <w:pPr>
        <w:pStyle w:val="ListParagraph"/>
        <w:numPr>
          <w:ilvl w:val="1"/>
          <w:numId w:val="3"/>
        </w:numPr>
      </w:pPr>
      <w:r>
        <w:t>Main connection method is LAN</w:t>
      </w:r>
    </w:p>
    <w:p w:rsidR="0024405A" w:rsidRDefault="0024405A" w:rsidP="0024405A">
      <w:pPr>
        <w:pStyle w:val="ListParagraph"/>
        <w:numPr>
          <w:ilvl w:val="2"/>
          <w:numId w:val="3"/>
        </w:numPr>
      </w:pPr>
      <w:r>
        <w:t>UDP scanning of network, to be able to list windows clients on the network, automatic configuration of connection</w:t>
      </w:r>
    </w:p>
    <w:p w:rsidR="0024405A" w:rsidRDefault="0024405A" w:rsidP="0024405A">
      <w:pPr>
        <w:pStyle w:val="ListParagraph"/>
        <w:numPr>
          <w:ilvl w:val="1"/>
          <w:numId w:val="3"/>
        </w:numPr>
      </w:pPr>
      <w:r>
        <w:t>Potential other connection methods</w:t>
      </w:r>
    </w:p>
    <w:p w:rsidR="0024405A" w:rsidRDefault="0024405A" w:rsidP="0024405A">
      <w:pPr>
        <w:pStyle w:val="ListParagraph"/>
        <w:numPr>
          <w:ilvl w:val="2"/>
          <w:numId w:val="3"/>
        </w:numPr>
      </w:pPr>
      <w:r>
        <w:t>Bluetooth or USB connection support</w:t>
      </w:r>
    </w:p>
    <w:p w:rsidR="0024405A" w:rsidRDefault="00CC7902" w:rsidP="00CC7902">
      <w:pPr>
        <w:pStyle w:val="ListParagraph"/>
        <w:numPr>
          <w:ilvl w:val="0"/>
          <w:numId w:val="3"/>
        </w:numPr>
      </w:pPr>
      <w:r>
        <w:t>UI</w:t>
      </w:r>
    </w:p>
    <w:p w:rsidR="00CC7902" w:rsidRDefault="00CC7902" w:rsidP="00CC7902">
      <w:pPr>
        <w:pStyle w:val="ListParagraph"/>
        <w:numPr>
          <w:ilvl w:val="1"/>
          <w:numId w:val="3"/>
        </w:numPr>
      </w:pPr>
      <w:r>
        <w:t>Card design within app when listing available servers, or listing sent notifications</w:t>
      </w:r>
    </w:p>
    <w:p w:rsidR="00CC7902" w:rsidRDefault="00CC7902" w:rsidP="00CC7902">
      <w:pPr>
        <w:pStyle w:val="ListParagraph"/>
        <w:numPr>
          <w:ilvl w:val="1"/>
          <w:numId w:val="3"/>
        </w:numPr>
      </w:pPr>
      <w:r>
        <w:t>Standard android material design</w:t>
      </w:r>
    </w:p>
    <w:p w:rsidR="00CC7902" w:rsidRDefault="00CC7902" w:rsidP="00CC7902">
      <w:pPr>
        <w:pStyle w:val="ListParagraph"/>
        <w:numPr>
          <w:ilvl w:val="1"/>
          <w:numId w:val="3"/>
        </w:numPr>
      </w:pPr>
      <w:r>
        <w:t xml:space="preserve">Makes use of as many of the features that Android API offers as possible, </w:t>
      </w:r>
      <w:proofErr w:type="gramStart"/>
      <w:r>
        <w:t>in order for</w:t>
      </w:r>
      <w:proofErr w:type="gramEnd"/>
      <w:r>
        <w:t xml:space="preserve"> more streamlined UX</w:t>
      </w:r>
    </w:p>
    <w:p w:rsidR="00CC7902" w:rsidRDefault="00CC7902" w:rsidP="00CC7902">
      <w:pPr>
        <w:pStyle w:val="ListParagraph"/>
        <w:numPr>
          <w:ilvl w:val="1"/>
          <w:numId w:val="3"/>
        </w:numPr>
      </w:pPr>
      <w:r>
        <w:t>Requests permissions as needed, or can grant them within the settings of the app</w:t>
      </w:r>
    </w:p>
    <w:p w:rsidR="00CC7902" w:rsidRDefault="00CC7902" w:rsidP="00CC7902">
      <w:pPr>
        <w:pStyle w:val="ListParagraph"/>
        <w:numPr>
          <w:ilvl w:val="1"/>
          <w:numId w:val="3"/>
        </w:numPr>
      </w:pPr>
      <w:r>
        <w:t>Able to connect to windows client with manual settings</w:t>
      </w:r>
    </w:p>
    <w:p w:rsidR="00CC7902" w:rsidRDefault="00CC7902" w:rsidP="00CC7902">
      <w:pPr>
        <w:pStyle w:val="ListParagraph"/>
        <w:numPr>
          <w:ilvl w:val="1"/>
          <w:numId w:val="3"/>
        </w:numPr>
      </w:pPr>
      <w:r>
        <w:t>Sidebar menu to navigate the app</w:t>
      </w:r>
    </w:p>
    <w:p w:rsidR="00CC7902" w:rsidRDefault="008320A7" w:rsidP="008320A7">
      <w:pPr>
        <w:pStyle w:val="ListParagraph"/>
        <w:numPr>
          <w:ilvl w:val="1"/>
          <w:numId w:val="3"/>
        </w:numPr>
      </w:pPr>
      <w:r>
        <w:t>Persistent notification when connected to windows client</w:t>
      </w:r>
    </w:p>
    <w:p w:rsidR="0024405A" w:rsidRDefault="0024405A" w:rsidP="0024405A">
      <w:pPr>
        <w:pStyle w:val="Heading2"/>
        <w:rPr>
          <w:color w:val="auto"/>
          <w:sz w:val="24"/>
          <w:u w:val="single"/>
        </w:rPr>
      </w:pPr>
      <w:r>
        <w:rPr>
          <w:color w:val="auto"/>
          <w:sz w:val="24"/>
          <w:u w:val="single"/>
        </w:rPr>
        <w:lastRenderedPageBreak/>
        <w:t>Potential Future Features</w:t>
      </w:r>
    </w:p>
    <w:p w:rsidR="0024405A" w:rsidRDefault="0024405A" w:rsidP="0024405A">
      <w:pPr>
        <w:pStyle w:val="ListParagraph"/>
        <w:numPr>
          <w:ilvl w:val="0"/>
          <w:numId w:val="1"/>
        </w:numPr>
      </w:pPr>
      <w:r>
        <w:t>Sync</w:t>
      </w:r>
    </w:p>
    <w:p w:rsidR="0024405A" w:rsidRDefault="0024405A" w:rsidP="0024405A">
      <w:pPr>
        <w:pStyle w:val="ListParagraph"/>
        <w:numPr>
          <w:ilvl w:val="1"/>
          <w:numId w:val="1"/>
        </w:numPr>
      </w:pPr>
      <w:r>
        <w:t>Ability to synchronize photos, music, files, contacts, etc.</w:t>
      </w:r>
    </w:p>
    <w:p w:rsidR="0024405A" w:rsidRDefault="0024405A" w:rsidP="0024405A">
      <w:pPr>
        <w:pStyle w:val="ListParagraph"/>
        <w:numPr>
          <w:ilvl w:val="1"/>
          <w:numId w:val="1"/>
        </w:numPr>
      </w:pPr>
      <w:r>
        <w:t>Two-way mouse and keyboard sharing</w:t>
      </w:r>
    </w:p>
    <w:p w:rsidR="0024405A" w:rsidRDefault="0024405A" w:rsidP="0024405A">
      <w:pPr>
        <w:pStyle w:val="ListParagraph"/>
        <w:numPr>
          <w:ilvl w:val="2"/>
          <w:numId w:val="1"/>
        </w:numPr>
      </w:pPr>
      <w:r>
        <w:t>Windows -&gt; Android</w:t>
      </w:r>
    </w:p>
    <w:p w:rsidR="0024405A" w:rsidRDefault="0024405A" w:rsidP="0024405A">
      <w:pPr>
        <w:pStyle w:val="ListParagraph"/>
        <w:numPr>
          <w:ilvl w:val="3"/>
          <w:numId w:val="1"/>
        </w:numPr>
      </w:pPr>
      <w:r>
        <w:t xml:space="preserve">Use </w:t>
      </w:r>
      <w:r w:rsidR="00760604">
        <w:t>A</w:t>
      </w:r>
      <w:r>
        <w:t>ndroid’s built in cursor</w:t>
      </w:r>
    </w:p>
    <w:p w:rsidR="0024405A" w:rsidRDefault="0024405A" w:rsidP="0024405A">
      <w:pPr>
        <w:pStyle w:val="ListParagraph"/>
        <w:numPr>
          <w:ilvl w:val="3"/>
          <w:numId w:val="1"/>
        </w:numPr>
      </w:pPr>
      <w:r>
        <w:t xml:space="preserve">App can </w:t>
      </w:r>
      <w:proofErr w:type="gramStart"/>
      <w:r>
        <w:t>be chosen</w:t>
      </w:r>
      <w:proofErr w:type="gramEnd"/>
      <w:r>
        <w:t xml:space="preserve"> as input method for proper windows keyboard input into android (much like a Bluetooth keyboard)</w:t>
      </w:r>
    </w:p>
    <w:p w:rsidR="0024405A" w:rsidRDefault="0024405A" w:rsidP="0024405A">
      <w:pPr>
        <w:pStyle w:val="ListParagraph"/>
        <w:numPr>
          <w:ilvl w:val="3"/>
          <w:numId w:val="1"/>
        </w:numPr>
      </w:pPr>
      <w:r>
        <w:t>Captures window’s keyboard and mouse and sends the input to the android device</w:t>
      </w:r>
    </w:p>
    <w:p w:rsidR="0024405A" w:rsidRDefault="0024405A" w:rsidP="0024405A">
      <w:pPr>
        <w:pStyle w:val="ListParagraph"/>
        <w:numPr>
          <w:ilvl w:val="2"/>
          <w:numId w:val="1"/>
        </w:numPr>
      </w:pPr>
      <w:r>
        <w:t>Android -&gt; Windows</w:t>
      </w:r>
    </w:p>
    <w:p w:rsidR="0024405A" w:rsidRDefault="0024405A" w:rsidP="0024405A">
      <w:pPr>
        <w:pStyle w:val="ListParagraph"/>
        <w:numPr>
          <w:ilvl w:val="3"/>
          <w:numId w:val="1"/>
        </w:numPr>
      </w:pPr>
      <w:r>
        <w:t>Use screen like a touch pad</w:t>
      </w:r>
    </w:p>
    <w:p w:rsidR="0024405A" w:rsidRDefault="0024405A" w:rsidP="0024405A">
      <w:pPr>
        <w:pStyle w:val="ListParagraph"/>
        <w:numPr>
          <w:ilvl w:val="3"/>
          <w:numId w:val="1"/>
        </w:numPr>
      </w:pPr>
      <w:r>
        <w:t>Keyboard input</w:t>
      </w:r>
    </w:p>
    <w:p w:rsidR="0024405A" w:rsidRDefault="0024405A" w:rsidP="0024405A">
      <w:pPr>
        <w:pStyle w:val="ListParagraph"/>
        <w:numPr>
          <w:ilvl w:val="0"/>
          <w:numId w:val="1"/>
        </w:numPr>
      </w:pPr>
      <w:r>
        <w:t>Two-way notification support</w:t>
      </w:r>
    </w:p>
    <w:p w:rsidR="0024405A" w:rsidRPr="00285A03" w:rsidRDefault="0024405A" w:rsidP="0024405A">
      <w:pPr>
        <w:pStyle w:val="ListParagraph"/>
        <w:numPr>
          <w:ilvl w:val="1"/>
          <w:numId w:val="1"/>
        </w:numPr>
      </w:pPr>
      <w:r>
        <w:t>Not only android notifications to windows, but windows notifications to android</w:t>
      </w:r>
    </w:p>
    <w:p w:rsidR="0024405A" w:rsidRPr="0024405A" w:rsidRDefault="0024405A" w:rsidP="0024405A"/>
    <w:sectPr w:rsidR="0024405A" w:rsidRPr="0024405A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5343" w:rsidRDefault="00875343" w:rsidP="00285A03">
      <w:pPr>
        <w:spacing w:after="0" w:line="240" w:lineRule="auto"/>
      </w:pPr>
      <w:r>
        <w:separator/>
      </w:r>
    </w:p>
  </w:endnote>
  <w:endnote w:type="continuationSeparator" w:id="0">
    <w:p w:rsidR="00875343" w:rsidRDefault="00875343" w:rsidP="00285A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5343" w:rsidRDefault="00875343" w:rsidP="00285A03">
      <w:pPr>
        <w:spacing w:after="0" w:line="240" w:lineRule="auto"/>
      </w:pPr>
      <w:r>
        <w:separator/>
      </w:r>
    </w:p>
  </w:footnote>
  <w:footnote w:type="continuationSeparator" w:id="0">
    <w:p w:rsidR="00875343" w:rsidRDefault="00875343" w:rsidP="00285A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85A03" w:rsidRDefault="00285A03">
    <w:pPr>
      <w:pStyle w:val="Header"/>
    </w:pPr>
    <w:r>
      <w:t>Max Ritchie</w:t>
    </w:r>
  </w:p>
  <w:p w:rsidR="00285A03" w:rsidRDefault="00285A03">
    <w:pPr>
      <w:pStyle w:val="Header"/>
    </w:pPr>
    <w:r>
      <w:t>Computer Science 30 AP</w:t>
    </w:r>
  </w:p>
  <w:p w:rsidR="00285A03" w:rsidRDefault="00285A03">
    <w:pPr>
      <w:pStyle w:val="Header"/>
    </w:pPr>
    <w:r>
      <w:t>Capstone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41CD7"/>
    <w:multiLevelType w:val="hybridMultilevel"/>
    <w:tmpl w:val="C226AF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3D1A2C"/>
    <w:multiLevelType w:val="hybridMultilevel"/>
    <w:tmpl w:val="A4EEE4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7D58A9"/>
    <w:multiLevelType w:val="hybridMultilevel"/>
    <w:tmpl w:val="0EAE85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QwsDQzNzW2NDY0MjRR0lEKTi0uzszPAykwrAUAzw0TRCwAAAA="/>
  </w:docVars>
  <w:rsids>
    <w:rsidRoot w:val="00285A03"/>
    <w:rsid w:val="0024405A"/>
    <w:rsid w:val="00285A03"/>
    <w:rsid w:val="004A57A8"/>
    <w:rsid w:val="00760604"/>
    <w:rsid w:val="008320A7"/>
    <w:rsid w:val="00875343"/>
    <w:rsid w:val="00B6491F"/>
    <w:rsid w:val="00CC7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C834D"/>
  <w15:chartTrackingRefBased/>
  <w15:docId w15:val="{3AA96798-29FA-4175-9412-808A4F2A6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A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5A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A03"/>
  </w:style>
  <w:style w:type="paragraph" w:styleId="Footer">
    <w:name w:val="footer"/>
    <w:basedOn w:val="Normal"/>
    <w:link w:val="FooterChar"/>
    <w:uiPriority w:val="99"/>
    <w:unhideWhenUsed/>
    <w:rsid w:val="00285A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A03"/>
  </w:style>
  <w:style w:type="character" w:customStyle="1" w:styleId="Heading2Char">
    <w:name w:val="Heading 2 Char"/>
    <w:basedOn w:val="DefaultParagraphFont"/>
    <w:link w:val="Heading2"/>
    <w:uiPriority w:val="9"/>
    <w:rsid w:val="00285A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85A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63</Words>
  <Characters>207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Ritchie</dc:creator>
  <cp:keywords/>
  <dc:description/>
  <cp:lastModifiedBy>Max Ritchie</cp:lastModifiedBy>
  <cp:revision>5</cp:revision>
  <dcterms:created xsi:type="dcterms:W3CDTF">2018-12-20T20:01:00Z</dcterms:created>
  <dcterms:modified xsi:type="dcterms:W3CDTF">2018-12-20T20:30:00Z</dcterms:modified>
</cp:coreProperties>
</file>